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36C20F" w14:textId="77777777" w:rsidR="006D72E9" w:rsidRDefault="00DA07C7" w:rsidP="00CE5AA9">
      <w:pPr>
        <w:pStyle w:val="Heading1"/>
        <w:tabs>
          <w:tab w:val="left" w:pos="8460"/>
        </w:tabs>
        <w:ind w:left="-5" w:right="0"/>
      </w:pPr>
      <w:r>
        <w:t xml:space="preserve">INTEREST ON INVESTMENTS </w:t>
      </w:r>
      <w:r w:rsidR="00CE5AA9">
        <w:tab/>
        <w:t>8290.2</w:t>
      </w:r>
    </w:p>
    <w:p w14:paraId="3EBF7BFC" w14:textId="77777777" w:rsidR="006D72E9" w:rsidRDefault="00DA07C7">
      <w:pPr>
        <w:ind w:left="-5"/>
      </w:pPr>
      <w:r>
        <w:t>(</w:t>
      </w:r>
      <w:del w:id="0" w:author="Nguyen, Hoa [2]" w:date="2020-06-30T09:26:00Z">
        <w:r w:rsidDel="00A726BE">
          <w:delText xml:space="preserve">Revised </w:delText>
        </w:r>
      </w:del>
      <w:del w:id="1" w:author="Nguyen, Hoa" w:date="2020-09-01T18:50:00Z">
        <w:r w:rsidDel="007C0F27">
          <w:delText>04/20</w:delText>
        </w:r>
      </w:del>
      <w:ins w:id="2" w:author="Nguyen, Hoa" w:date="2020-09-01T18:50:00Z">
        <w:r w:rsidR="007C0F27">
          <w:t>D</w:t>
        </w:r>
        <w:r w:rsidR="007B20D1">
          <w:t>eleted 10</w:t>
        </w:r>
        <w:r w:rsidR="00613CA5">
          <w:t xml:space="preserve">/2020 and </w:t>
        </w:r>
        <w:r w:rsidR="007C0F27">
          <w:t xml:space="preserve">content added </w:t>
        </w:r>
      </w:ins>
      <w:ins w:id="3" w:author="Nguyen, Hoa [2]" w:date="2020-06-30T09:26:00Z">
        <w:r w:rsidR="0083584B">
          <w:t xml:space="preserve">to </w:t>
        </w:r>
        <w:r w:rsidR="00A726BE">
          <w:t>8217</w:t>
        </w:r>
      </w:ins>
      <w:r>
        <w:t xml:space="preserve">) </w:t>
      </w:r>
    </w:p>
    <w:p w14:paraId="530457C6" w14:textId="77777777" w:rsidR="006D72E9" w:rsidRDefault="00DA07C7">
      <w:pPr>
        <w:spacing w:after="0" w:line="259" w:lineRule="auto"/>
        <w:ind w:left="0" w:firstLine="0"/>
      </w:pPr>
      <w:r>
        <w:t xml:space="preserve"> </w:t>
      </w:r>
    </w:p>
    <w:p w14:paraId="68A82FFA" w14:textId="77777777" w:rsidR="006D72E9" w:rsidDel="00A726BE" w:rsidRDefault="00DA07C7">
      <w:pPr>
        <w:spacing w:after="192"/>
        <w:ind w:left="-5"/>
        <w:rPr>
          <w:del w:id="4" w:author="Nguyen, Hoa [2]" w:date="2020-06-30T09:26:00Z"/>
        </w:rPr>
      </w:pPr>
      <w:del w:id="5" w:author="Nguyen, Hoa [2]" w:date="2020-06-30T09:26:00Z">
        <w:r w:rsidDel="00A726BE">
          <w:delText xml:space="preserve">Interest earned as of June 30 on investments will be recorded in accounts receivable and accrued as revenue as of that date.  Interest earned by funds not accounted in their entirety by one department will be accounted only by </w:delText>
        </w:r>
        <w:r w:rsidR="00A326E1" w:rsidDel="00A726BE">
          <w:rPr>
            <w:color w:val="0000FF"/>
            <w:u w:val="single" w:color="0000FF"/>
          </w:rPr>
          <w:fldChar w:fldCharType="begin"/>
        </w:r>
        <w:r w:rsidR="00A326E1" w:rsidDel="00A726BE">
          <w:rPr>
            <w:color w:val="0000FF"/>
            <w:u w:val="single" w:color="0000FF"/>
          </w:rPr>
          <w:delInstrText xml:space="preserve"> HYPERLINK "http://www.sco.ca.gov/" \h </w:delInstrText>
        </w:r>
        <w:r w:rsidR="00A326E1" w:rsidDel="00A726BE">
          <w:rPr>
            <w:color w:val="0000FF"/>
            <w:u w:val="single" w:color="0000FF"/>
          </w:rPr>
          <w:fldChar w:fldCharType="separate"/>
        </w:r>
        <w:r w:rsidDel="00A726BE">
          <w:rPr>
            <w:color w:val="0000FF"/>
            <w:u w:val="single" w:color="0000FF"/>
          </w:rPr>
          <w:delText>SCO</w:delText>
        </w:r>
        <w:r w:rsidR="00A326E1" w:rsidDel="00A726BE">
          <w:rPr>
            <w:color w:val="0000FF"/>
            <w:u w:val="single" w:color="0000FF"/>
          </w:rPr>
          <w:fldChar w:fldCharType="end"/>
        </w:r>
        <w:r w:rsidR="00A326E1" w:rsidDel="00A726BE">
          <w:fldChar w:fldCharType="begin"/>
        </w:r>
        <w:r w:rsidR="00A326E1" w:rsidDel="00A726BE">
          <w:delInstrText xml:space="preserve"> HYPERLINK "http://www.sco.ca.gov/" \h </w:delInstrText>
        </w:r>
        <w:r w:rsidR="00A326E1" w:rsidDel="00A726BE">
          <w:fldChar w:fldCharType="separate"/>
        </w:r>
        <w:r w:rsidDel="00A726BE">
          <w:delText>.</w:delText>
        </w:r>
        <w:r w:rsidR="00A326E1" w:rsidDel="00A726BE">
          <w:fldChar w:fldCharType="end"/>
        </w:r>
        <w:r w:rsidDel="00A726BE">
          <w:delText xml:space="preserve">  Departments that account funds in their entirety will account interest earned by such funds in the manner prescribed in SAM sections </w:delText>
        </w:r>
        <w:r w:rsidR="00A326E1" w:rsidDel="00A726BE">
          <w:rPr>
            <w:color w:val="0000FF"/>
            <w:u w:val="single" w:color="0000FF"/>
          </w:rPr>
          <w:fldChar w:fldCharType="begin"/>
        </w:r>
        <w:r w:rsidR="00A326E1" w:rsidDel="00A726BE">
          <w:rPr>
            <w:color w:val="0000FF"/>
            <w:u w:val="single" w:color="0000FF"/>
          </w:rPr>
          <w:delInstrText xml:space="preserve"> HYPERLINK "http://www.sam.dgs.ca.gov/TOC/8200.aspx" \h </w:delInstrText>
        </w:r>
        <w:r w:rsidR="00A326E1" w:rsidDel="00A726BE">
          <w:rPr>
            <w:color w:val="0000FF"/>
            <w:u w:val="single" w:color="0000FF"/>
          </w:rPr>
          <w:fldChar w:fldCharType="separate"/>
        </w:r>
        <w:r w:rsidDel="00A726BE">
          <w:rPr>
            <w:color w:val="0000FF"/>
            <w:u w:val="single" w:color="0000FF"/>
          </w:rPr>
          <w:delText>8284</w:delText>
        </w:r>
        <w:r w:rsidR="00A326E1" w:rsidDel="00A726BE">
          <w:rPr>
            <w:color w:val="0000FF"/>
            <w:u w:val="single" w:color="0000FF"/>
          </w:rPr>
          <w:fldChar w:fldCharType="end"/>
        </w:r>
        <w:r w:rsidR="00A326E1" w:rsidDel="00A726BE">
          <w:fldChar w:fldCharType="begin"/>
        </w:r>
        <w:r w:rsidR="00A326E1" w:rsidDel="00A726BE">
          <w:delInstrText xml:space="preserve"> HYPERLINK "http://www.sam.dgs.ca.gov/TOC/8200.aspx" \h </w:delInstrText>
        </w:r>
        <w:r w:rsidR="00A326E1" w:rsidDel="00A726BE">
          <w:fldChar w:fldCharType="separate"/>
        </w:r>
        <w:r w:rsidDel="00A726BE">
          <w:delText>,</w:delText>
        </w:r>
        <w:r w:rsidR="00A326E1" w:rsidDel="00A726BE">
          <w:fldChar w:fldCharType="end"/>
        </w:r>
        <w:r w:rsidR="00A326E1" w:rsidDel="00A726BE">
          <w:fldChar w:fldCharType="begin"/>
        </w:r>
        <w:r w:rsidR="00A326E1" w:rsidDel="00A726BE">
          <w:delInstrText xml:space="preserve"> HYPERLINK "http://www.sam.dgs.ca.gov/TOC/8200.aspx" \h </w:delInstrText>
        </w:r>
        <w:r w:rsidR="00A326E1" w:rsidDel="00A726BE">
          <w:fldChar w:fldCharType="separate"/>
        </w:r>
        <w:r w:rsidDel="00A726BE">
          <w:delText xml:space="preserve"> </w:delText>
        </w:r>
        <w:r w:rsidR="00A326E1" w:rsidDel="00A726BE">
          <w:fldChar w:fldCharType="end"/>
        </w:r>
        <w:r w:rsidR="00A326E1" w:rsidDel="00A726BE">
          <w:rPr>
            <w:color w:val="0000FF"/>
            <w:u w:val="single" w:color="0000FF"/>
          </w:rPr>
          <w:fldChar w:fldCharType="begin"/>
        </w:r>
        <w:r w:rsidR="00A326E1" w:rsidDel="00A726BE">
          <w:rPr>
            <w:color w:val="0000FF"/>
            <w:u w:val="single" w:color="0000FF"/>
          </w:rPr>
          <w:delInstrText xml:space="preserve"> HYPERLINK "http://www.sam.dgs.ca.gov/TOC/8200.aspx" \h </w:delInstrText>
        </w:r>
        <w:r w:rsidR="00A326E1" w:rsidDel="00A726BE">
          <w:rPr>
            <w:color w:val="0000FF"/>
            <w:u w:val="single" w:color="0000FF"/>
          </w:rPr>
          <w:fldChar w:fldCharType="separate"/>
        </w:r>
        <w:r w:rsidDel="00A726BE">
          <w:rPr>
            <w:color w:val="0000FF"/>
            <w:u w:val="single" w:color="0000FF"/>
          </w:rPr>
          <w:delText>8284.1</w:delText>
        </w:r>
        <w:r w:rsidR="00A326E1" w:rsidDel="00A726BE">
          <w:rPr>
            <w:color w:val="0000FF"/>
            <w:u w:val="single" w:color="0000FF"/>
          </w:rPr>
          <w:fldChar w:fldCharType="end"/>
        </w:r>
        <w:r w:rsidR="00A326E1" w:rsidDel="00A726BE">
          <w:fldChar w:fldCharType="begin"/>
        </w:r>
        <w:r w:rsidR="00A326E1" w:rsidDel="00A726BE">
          <w:delInstrText xml:space="preserve"> HYPERLINK "http://www.sam.dgs.ca.gov/TOC/8200.aspx" \h </w:delInstrText>
        </w:r>
        <w:r w:rsidR="00A326E1" w:rsidDel="00A726BE">
          <w:fldChar w:fldCharType="separate"/>
        </w:r>
        <w:r w:rsidDel="00A726BE">
          <w:delText>,</w:delText>
        </w:r>
        <w:r w:rsidR="00A326E1" w:rsidDel="00A726BE">
          <w:fldChar w:fldCharType="end"/>
        </w:r>
        <w:r w:rsidDel="00A726BE">
          <w:delText xml:space="preserve"> and </w:delText>
        </w:r>
        <w:r w:rsidR="00A326E1" w:rsidDel="00A726BE">
          <w:rPr>
            <w:color w:val="0000FF"/>
            <w:u w:val="single" w:color="0000FF"/>
          </w:rPr>
          <w:fldChar w:fldCharType="begin"/>
        </w:r>
        <w:r w:rsidR="00A326E1" w:rsidDel="00A726BE">
          <w:rPr>
            <w:color w:val="0000FF"/>
            <w:u w:val="single" w:color="0000FF"/>
          </w:rPr>
          <w:delInstrText xml:space="preserve"> HYPERLINK "http://www.sam.dgs.ca.gov/TOC/8200.aspx" \h </w:delInstrText>
        </w:r>
        <w:r w:rsidR="00A326E1" w:rsidDel="00A726BE">
          <w:rPr>
            <w:color w:val="0000FF"/>
            <w:u w:val="single" w:color="0000FF"/>
          </w:rPr>
          <w:fldChar w:fldCharType="separate"/>
        </w:r>
        <w:r w:rsidDel="00A726BE">
          <w:rPr>
            <w:color w:val="0000FF"/>
            <w:u w:val="single" w:color="0000FF"/>
          </w:rPr>
          <w:delText>8284.2</w:delText>
        </w:r>
        <w:r w:rsidR="00A326E1" w:rsidDel="00A726BE">
          <w:rPr>
            <w:color w:val="0000FF"/>
            <w:u w:val="single" w:color="0000FF"/>
          </w:rPr>
          <w:fldChar w:fldCharType="end"/>
        </w:r>
        <w:r w:rsidR="00A326E1" w:rsidDel="00A726BE">
          <w:fldChar w:fldCharType="begin"/>
        </w:r>
        <w:r w:rsidR="00A326E1" w:rsidDel="00A726BE">
          <w:delInstrText xml:space="preserve"> HYPERLINK "http://www.sam.dgs.ca.gov/TOC/8200.aspx" \h </w:delInstrText>
        </w:r>
        <w:r w:rsidR="00A326E1" w:rsidDel="00A726BE">
          <w:fldChar w:fldCharType="separate"/>
        </w:r>
        <w:r w:rsidDel="00A726BE">
          <w:delText>.</w:delText>
        </w:r>
        <w:r w:rsidR="00A326E1" w:rsidDel="00A726BE">
          <w:fldChar w:fldCharType="end"/>
        </w:r>
        <w:r w:rsidDel="00A726BE">
          <w:delText xml:space="preserve"> </w:delText>
        </w:r>
      </w:del>
    </w:p>
    <w:p w14:paraId="415B53B2" w14:textId="067B84B9" w:rsidR="0014215F" w:rsidRDefault="00DA07C7" w:rsidP="00EB4A8B">
      <w:pPr>
        <w:spacing w:after="0" w:line="259" w:lineRule="auto"/>
        <w:ind w:left="0" w:firstLine="0"/>
        <w:rPr>
          <w:rFonts w:ascii="Times New Roman" w:eastAsia="Times New Roman" w:hAnsi="Times New Roman" w:cs="Times New Roman"/>
          <w:sz w:val="20"/>
        </w:rPr>
      </w:pPr>
      <w:del w:id="6" w:author="Nguyen, Hoa [2]" w:date="2020-06-30T09:26:00Z">
        <w:r w:rsidDel="00A726BE">
          <w:rPr>
            <w:rFonts w:ascii="Times New Roman" w:eastAsia="Times New Roman" w:hAnsi="Times New Roman" w:cs="Times New Roman"/>
            <w:sz w:val="20"/>
          </w:rPr>
          <w:delText xml:space="preserve"> </w:delText>
        </w:r>
      </w:del>
      <w:r>
        <w:rPr>
          <w:rFonts w:ascii="Times New Roman" w:eastAsia="Times New Roman" w:hAnsi="Times New Roman" w:cs="Times New Roman"/>
          <w:sz w:val="20"/>
        </w:rPr>
        <w:tab/>
        <w:t xml:space="preserve"> </w:t>
      </w:r>
    </w:p>
    <w:p w14:paraId="4B9F5F1C" w14:textId="3C108DF6" w:rsidR="00D351C2" w:rsidRPr="00D351C2" w:rsidRDefault="00D351C2" w:rsidP="00D351C2"/>
    <w:p w14:paraId="6222F992" w14:textId="72CD42C2" w:rsidR="00D351C2" w:rsidRPr="00D351C2" w:rsidRDefault="00D351C2" w:rsidP="00D351C2"/>
    <w:p w14:paraId="4786FBD2" w14:textId="20777E22" w:rsidR="00D351C2" w:rsidRPr="00D351C2" w:rsidRDefault="00D351C2" w:rsidP="00D351C2"/>
    <w:p w14:paraId="232EA5D6" w14:textId="4F9CC128" w:rsidR="00D351C2" w:rsidRPr="00D351C2" w:rsidRDefault="00D351C2" w:rsidP="00D351C2"/>
    <w:p w14:paraId="4BAB0122" w14:textId="7A575AE0" w:rsidR="00D351C2" w:rsidRPr="00D351C2" w:rsidRDefault="00D351C2" w:rsidP="00D351C2"/>
    <w:p w14:paraId="0446484D" w14:textId="794AF6D9" w:rsidR="00D351C2" w:rsidRPr="00D351C2" w:rsidRDefault="00D351C2" w:rsidP="00D351C2"/>
    <w:p w14:paraId="03A9AEEF" w14:textId="6EE0F471" w:rsidR="00D351C2" w:rsidRPr="00D351C2" w:rsidRDefault="00D351C2" w:rsidP="00D351C2"/>
    <w:p w14:paraId="278FA72E" w14:textId="4D0D5ADD" w:rsidR="00D351C2" w:rsidRPr="00D351C2" w:rsidRDefault="00D351C2" w:rsidP="00D351C2"/>
    <w:p w14:paraId="1463B13F" w14:textId="25754178" w:rsidR="00D351C2" w:rsidRPr="00D351C2" w:rsidRDefault="00D351C2" w:rsidP="00D351C2"/>
    <w:p w14:paraId="66B00B9C" w14:textId="0ABA517E" w:rsidR="00D351C2" w:rsidRPr="00D351C2" w:rsidRDefault="00D351C2" w:rsidP="00D351C2"/>
    <w:p w14:paraId="28D4FEE1" w14:textId="0E42C8BF" w:rsidR="00D351C2" w:rsidRPr="00D351C2" w:rsidRDefault="00D351C2" w:rsidP="00D351C2"/>
    <w:p w14:paraId="331BF40C" w14:textId="526E2DBA" w:rsidR="00D351C2" w:rsidRPr="00D351C2" w:rsidRDefault="00D351C2" w:rsidP="00D351C2"/>
    <w:p w14:paraId="67DD0957" w14:textId="25BC4777" w:rsidR="00D351C2" w:rsidRPr="00D351C2" w:rsidRDefault="00D351C2" w:rsidP="00D351C2"/>
    <w:p w14:paraId="430E798C" w14:textId="1D59B71E" w:rsidR="00D351C2" w:rsidRPr="00D351C2" w:rsidRDefault="00D351C2" w:rsidP="00D351C2"/>
    <w:p w14:paraId="15D2C9C6" w14:textId="679C7D47" w:rsidR="00D351C2" w:rsidRPr="00D351C2" w:rsidRDefault="00D351C2" w:rsidP="00D351C2"/>
    <w:p w14:paraId="7F1D51CE" w14:textId="22D85B53" w:rsidR="00D351C2" w:rsidRPr="00D351C2" w:rsidRDefault="00D351C2" w:rsidP="00D351C2"/>
    <w:p w14:paraId="613452FF" w14:textId="2F60E44B" w:rsidR="00D351C2" w:rsidRPr="00D351C2" w:rsidRDefault="00D351C2" w:rsidP="00D351C2"/>
    <w:p w14:paraId="3322DB0D" w14:textId="45A10328" w:rsidR="00D351C2" w:rsidRPr="00D351C2" w:rsidRDefault="00D351C2" w:rsidP="00D351C2"/>
    <w:p w14:paraId="32D5E8A2" w14:textId="4BECCAAF" w:rsidR="00D351C2" w:rsidRPr="00D351C2" w:rsidRDefault="009D310E" w:rsidP="00D351C2">
      <w:pPr>
        <w:ind w:left="0" w:firstLine="0"/>
      </w:pPr>
      <w:bookmarkStart w:id="7" w:name="_GoBack"/>
      <w:bookmarkEnd w:id="7"/>
      <w:ins w:id="8" w:author="Nguyen, Hoa" w:date="2020-10-15T16:03:00Z">
        <w:r>
          <w:rPr>
            <w:noProof/>
          </w:rPr>
          <mc:AlternateContent>
            <mc:Choice Requires="wps">
              <w:drawing>
                <wp:anchor distT="45720" distB="45720" distL="114300" distR="114300" simplePos="0" relativeHeight="251659264" behindDoc="1" locked="0" layoutInCell="1" allowOverlap="1" wp14:anchorId="7EDC5ECA" wp14:editId="08438E2F">
                  <wp:simplePos x="0" y="0"/>
                  <wp:positionH relativeFrom="margin">
                    <wp:posOffset>5279280</wp:posOffset>
                  </wp:positionH>
                  <wp:positionV relativeFrom="paragraph">
                    <wp:posOffset>3125332</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485F6E" w14:textId="77777777" w:rsidR="009D310E" w:rsidRDefault="009D310E" w:rsidP="009D310E">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3181D880" w14:textId="7BEA2A5D" w:rsidR="009D310E" w:rsidRDefault="009D310E" w:rsidP="009D310E">
                              <w:pPr>
                                <w:rPr>
                                  <w:rFonts w:ascii="Ink Free" w:hAnsi="Ink Free"/>
                                  <w:sz w:val="18"/>
                                  <w:szCs w:val="18"/>
                                </w:rPr>
                              </w:pPr>
                              <w:r>
                                <w:rPr>
                                  <w:rFonts w:ascii="Ink Free" w:hAnsi="Ink Free"/>
                                  <w:sz w:val="18"/>
                                  <w:szCs w:val="18"/>
                                </w:rPr>
                                <w:t xml:space="preserve">RS   </w:t>
                              </w:r>
                              <w:r w:rsidR="00BD2CE9">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EDC5ECA" id="_x0000_t202" coordsize="21600,21600" o:spt="202" path="m,l,21600r21600,l21600,xe">
                  <v:stroke joinstyle="miter"/>
                  <v:path gradientshapeok="t" o:connecttype="rect"/>
                </v:shapetype>
                <v:shape id="Text Box 1" o:spid="_x0000_s1026" type="#_x0000_t202" style="position:absolute;margin-left:415.7pt;margin-top:246.1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" stroked="f">
                  <v:textbox>
                    <w:txbxContent>
                      <w:p w14:paraId="56485F6E" w14:textId="77777777" w:rsidR="009D310E" w:rsidRDefault="009D310E" w:rsidP="009D310E">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3181D880" w14:textId="7BEA2A5D" w:rsidR="009D310E" w:rsidRDefault="009D310E" w:rsidP="009D310E">
                        <w:pPr>
                          <w:rPr>
                            <w:rFonts w:ascii="Ink Free" w:hAnsi="Ink Free"/>
                            <w:sz w:val="18"/>
                            <w:szCs w:val="18"/>
                          </w:rPr>
                        </w:pPr>
                        <w:r>
                          <w:rPr>
                            <w:rFonts w:ascii="Ink Free" w:hAnsi="Ink Free"/>
                            <w:sz w:val="18"/>
                            <w:szCs w:val="18"/>
                          </w:rPr>
                          <w:t xml:space="preserve">RS   </w:t>
                        </w:r>
                        <w:r w:rsidR="00BD2CE9">
                          <w:rPr>
                            <w:rFonts w:ascii="Ink Free" w:hAnsi="Ink Free"/>
                            <w:sz w:val="18"/>
                            <w:szCs w:val="18"/>
                          </w:rPr>
                          <w:t>10/27/2020</w:t>
                        </w:r>
                      </w:p>
                    </w:txbxContent>
                  </v:textbox>
                  <w10:wrap anchorx="margin"/>
                </v:shape>
              </w:pict>
            </mc:Fallback>
          </mc:AlternateContent>
        </w:r>
      </w:ins>
    </w:p>
    <w:sectPr w:rsidR="00D351C2" w:rsidRPr="00D351C2" w:rsidSect="00D351C2">
      <w:headerReference w:type="even" r:id="rId8"/>
      <w:headerReference w:type="default" r:id="rId9"/>
      <w:headerReference w:type="first" r:id="rId10"/>
      <w:footerReference w:type="first" r:id="rId11"/>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EB0C7" w14:textId="77777777" w:rsidR="00533D91" w:rsidRDefault="00533D91">
      <w:pPr>
        <w:spacing w:after="0" w:line="240" w:lineRule="auto"/>
      </w:pPr>
      <w:r>
        <w:separator/>
      </w:r>
    </w:p>
  </w:endnote>
  <w:endnote w:type="continuationSeparator" w:id="0">
    <w:p w14:paraId="4A1D421B" w14:textId="77777777" w:rsidR="00533D91" w:rsidRDefault="00533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612EF" w14:textId="4724F0D4"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CCC16" w14:textId="77777777" w:rsidR="00533D91" w:rsidRDefault="00533D91">
      <w:pPr>
        <w:spacing w:after="0" w:line="240" w:lineRule="auto"/>
      </w:pPr>
      <w:r>
        <w:separator/>
      </w:r>
    </w:p>
  </w:footnote>
  <w:footnote w:type="continuationSeparator" w:id="0">
    <w:p w14:paraId="6203ABE5" w14:textId="77777777" w:rsidR="00533D91" w:rsidRDefault="00533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30986"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33998" w14:textId="77777777" w:rsidR="0001091D" w:rsidRDefault="0001091D" w:rsidP="006506A8">
    <w:pPr>
      <w:spacing w:after="0" w:line="259" w:lineRule="auto"/>
      <w:ind w:left="0" w:right="277" w:firstLine="0"/>
      <w:jc w:val="center"/>
    </w:pPr>
    <w:r>
      <w:rPr>
        <w:b/>
      </w:rPr>
      <w:t>SAM—INCOME</w:t>
    </w:r>
    <w:ins w:id="9" w:author="Rupi Singh" w:date="2020-07-13T18:05:00Z">
      <w:r>
        <w:rPr>
          <w:b/>
        </w:rPr>
        <w:t xml:space="preserve"> </w:t>
      </w:r>
    </w:ins>
    <w:ins w:id="10" w:author="Nguyen, Hoa [2]" w:date="2020-06-30T15:01:00Z">
      <w:r>
        <w:rPr>
          <w:b/>
        </w:rPr>
        <w:t>AND RECEIVABLES</w:t>
      </w:r>
    </w:ins>
    <w:r>
      <w:rPr>
        <w:b/>
      </w:rPr>
      <w:t xml:space="preserve"> </w:t>
    </w:r>
  </w:p>
  <w:p w14:paraId="292560ED" w14:textId="77777777" w:rsidR="0001091D" w:rsidRPr="0064550D" w:rsidRDefault="0001091D">
    <w:pPr>
      <w:pStyle w:val="Header"/>
      <w:ind w:left="0" w:firstLine="0"/>
      <w:pPrChange w:id="11"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0761B" w14:textId="343A6D24" w:rsidR="0001091D" w:rsidRDefault="0001091D">
    <w:pPr>
      <w:spacing w:after="0" w:line="259" w:lineRule="auto"/>
      <w:ind w:left="0" w:right="7" w:firstLine="0"/>
      <w:jc w:val="center"/>
    </w:pPr>
    <w:r>
      <w:rPr>
        <w:b/>
      </w:rPr>
      <w:t xml:space="preserve">SAM </w:t>
    </w:r>
    <w:del w:id="12" w:author="Yang, Tou" w:date="2020-10-09T16:08:00Z">
      <w:r w:rsidDel="00D351C2">
        <w:rPr>
          <w:b/>
        </w:rPr>
        <w:delText>-</w:delText>
      </w:r>
    </w:del>
    <w:ins w:id="13" w:author="Yang, Tou" w:date="2020-10-09T16:08:00Z">
      <w:r w:rsidR="00D351C2">
        <w:rPr>
          <w:b/>
        </w:rPr>
        <w:t>–</w:t>
      </w:r>
    </w:ins>
    <w:r>
      <w:rPr>
        <w:b/>
      </w:rPr>
      <w:t xml:space="preserve"> INCOME</w:t>
    </w:r>
    <w:ins w:id="14" w:author="Yang, Tou" w:date="2020-10-09T16:08:00Z">
      <w:r w:rsidR="00D351C2">
        <w:rPr>
          <w:b/>
        </w:rPr>
        <w:t xml:space="preserve"> AND RECEVIABLES</w:t>
      </w:r>
    </w:ins>
  </w:p>
  <w:p w14:paraId="31EFCF7D"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rson w15:author="Yang, Tou">
    <w15:presenceInfo w15:providerId="None" w15:userId="Yang, T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3D91"/>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10E"/>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BD2CE9"/>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351C2"/>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409BDC"/>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FB46-A820-4676-BCF0-3400EA609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0</Words>
  <Characters>8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3:03:00Z</dcterms:created>
  <dcterms:modified xsi:type="dcterms:W3CDTF">2020-10-28T02:30:00Z</dcterms:modified>
</cp:coreProperties>
</file>